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4E293122" w:rsidR="00173A24" w:rsidRDefault="00984DA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6AB48956" w:rsidR="00173A24" w:rsidRDefault="00984DA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0FED2993" w:rsidR="00173A24" w:rsidRDefault="00F1508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4D53EE1D" w:rsidR="00173A24" w:rsidRDefault="007734B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</w:t>
      </w:r>
      <w:r w:rsidR="00F207B4">
        <w:rPr>
          <w:rFonts w:ascii="Muli" w:eastAsia="Muli" w:hAnsi="Muli" w:cs="Muli"/>
          <w:sz w:val="24"/>
          <w:szCs w:val="24"/>
        </w:rPr>
        <w:t>’</w:t>
      </w:r>
      <w:r>
        <w:rPr>
          <w:rFonts w:ascii="Muli" w:eastAsia="Muli" w:hAnsi="Muli" w:cs="Muli"/>
          <w:sz w:val="24"/>
          <w:szCs w:val="24"/>
        </w:rPr>
        <w:t>s to</w:t>
      </w:r>
      <w:r w:rsidR="002079DE">
        <w:rPr>
          <w:rFonts w:ascii="Muli" w:eastAsia="Muli" w:hAnsi="Muli" w:cs="Muli"/>
          <w:sz w:val="24"/>
          <w:szCs w:val="24"/>
        </w:rPr>
        <w:t xml:space="preserve"> make stuff transparent</w:t>
      </w:r>
      <w:r w:rsidR="00F1508C">
        <w:rPr>
          <w:rFonts w:ascii="Muli" w:eastAsia="Muli" w:hAnsi="Muli" w:cs="Muli"/>
          <w:sz w:val="24"/>
          <w:szCs w:val="24"/>
        </w:rPr>
        <w:t>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5A019F03" w:rsidR="00173A24" w:rsidRDefault="00984DA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 and Java 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04AB2FA8" w:rsidR="00173A24" w:rsidRDefault="00984DA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079DE"/>
    <w:rsid w:val="007734B8"/>
    <w:rsid w:val="008A5381"/>
    <w:rsid w:val="009526BB"/>
    <w:rsid w:val="00984DA6"/>
    <w:rsid w:val="00F1508C"/>
    <w:rsid w:val="00F20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FE577B-5E0B-45D7-8697-BCD6056FF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8</cp:revision>
  <dcterms:created xsi:type="dcterms:W3CDTF">2021-01-06T05:46:00Z</dcterms:created>
  <dcterms:modified xsi:type="dcterms:W3CDTF">2021-11-02T02:27:00Z</dcterms:modified>
</cp:coreProperties>
</file>